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2AC56" w14:textId="77777777" w:rsidR="003B5ED4" w:rsidRDefault="00296554" w:rsidP="003B5ED4">
      <w:pPr>
        <w:pStyle w:val="Heading1"/>
        <w:pBdr>
          <w:top w:val="single" w:sz="8" w:space="1" w:color="auto"/>
          <w:bottom w:val="single" w:sz="8" w:space="1" w:color="auto"/>
        </w:pBdr>
        <w:jc w:val="center"/>
        <w:rPr>
          <w:rStyle w:val="Strong"/>
          <w:b w:val="0"/>
          <w:bCs w:val="0"/>
          <w:i/>
          <w:color w:val="365F91"/>
          <w:sz w:val="22"/>
          <w:szCs w:val="22"/>
        </w:rPr>
      </w:pPr>
      <w:r>
        <w:tab/>
      </w:r>
      <w:r w:rsidR="003B5ED4" w:rsidRPr="00A74749">
        <w:rPr>
          <w:b/>
          <w:i/>
          <w:color w:val="365F91"/>
          <w:sz w:val="22"/>
          <w:szCs w:val="22"/>
        </w:rPr>
        <w:t xml:space="preserve">Mission Statement: </w:t>
      </w:r>
      <w:r w:rsidR="003B5ED4" w:rsidRPr="00A74749">
        <w:rPr>
          <w:rStyle w:val="Strong"/>
          <w:i/>
          <w:color w:val="365F91"/>
          <w:sz w:val="22"/>
          <w:szCs w:val="22"/>
        </w:rPr>
        <w:t>The mission of James Irwin Charter Schools is to help guide students in the development of their character and academic potential through academically rigorous, content-rich educational programs.</w:t>
      </w:r>
    </w:p>
    <w:p w14:paraId="27AA3290" w14:textId="77777777" w:rsidR="00703FD9" w:rsidRDefault="00703FD9" w:rsidP="003B5ED4">
      <w:pPr>
        <w:pStyle w:val="Heading1"/>
        <w:jc w:val="center"/>
        <w:rPr>
          <w:sz w:val="36"/>
          <w:szCs w:val="36"/>
        </w:rPr>
      </w:pPr>
    </w:p>
    <w:p w14:paraId="4762978D" w14:textId="55528109" w:rsidR="008359D3" w:rsidRDefault="00703FD9" w:rsidP="003B5ED4">
      <w:pPr>
        <w:pStyle w:val="Heading1"/>
        <w:jc w:val="center"/>
        <w:rPr>
          <w:sz w:val="36"/>
          <w:szCs w:val="36"/>
        </w:rPr>
      </w:pPr>
      <w:r w:rsidRPr="00703FD9">
        <w:rPr>
          <w:sz w:val="36"/>
          <w:szCs w:val="36"/>
        </w:rPr>
        <w:t xml:space="preserve">In Field Teacher Salary Schedule </w:t>
      </w:r>
      <w:r w:rsidR="008359D3" w:rsidRPr="00703FD9">
        <w:rPr>
          <w:sz w:val="36"/>
          <w:szCs w:val="36"/>
        </w:rPr>
        <w:t>202</w:t>
      </w:r>
      <w:r w:rsidR="00FF5E91">
        <w:rPr>
          <w:sz w:val="36"/>
          <w:szCs w:val="36"/>
        </w:rPr>
        <w:t>3</w:t>
      </w:r>
      <w:r w:rsidR="008359D3" w:rsidRPr="00703FD9">
        <w:rPr>
          <w:sz w:val="36"/>
          <w:szCs w:val="36"/>
        </w:rPr>
        <w:t>-202</w:t>
      </w:r>
      <w:r w:rsidR="00FF5E91">
        <w:rPr>
          <w:sz w:val="36"/>
          <w:szCs w:val="36"/>
        </w:rPr>
        <w:t>4</w:t>
      </w:r>
    </w:p>
    <w:p w14:paraId="2C5CE2E0" w14:textId="77777777" w:rsidR="00703FD9" w:rsidRDefault="00703FD9" w:rsidP="00703FD9"/>
    <w:p w14:paraId="02787F60" w14:textId="32AA1E82" w:rsidR="00703FD9" w:rsidRPr="00703FD9" w:rsidRDefault="00703FD9" w:rsidP="00703FD9">
      <w:pPr>
        <w:rPr>
          <w:sz w:val="28"/>
          <w:szCs w:val="28"/>
        </w:rPr>
      </w:pPr>
      <w:r w:rsidRPr="00703FD9">
        <w:rPr>
          <w:sz w:val="28"/>
          <w:szCs w:val="28"/>
        </w:rPr>
        <w:t xml:space="preserve">Starting salary for teachers with a </w:t>
      </w:r>
      <w:proofErr w:type="gramStart"/>
      <w:r w:rsidR="00FF5E91">
        <w:rPr>
          <w:sz w:val="28"/>
          <w:szCs w:val="28"/>
        </w:rPr>
        <w:t>B</w:t>
      </w:r>
      <w:r w:rsidR="007C0996" w:rsidRPr="00703FD9">
        <w:rPr>
          <w:sz w:val="28"/>
          <w:szCs w:val="28"/>
        </w:rPr>
        <w:t>achelor’s</w:t>
      </w:r>
      <w:proofErr w:type="gramEnd"/>
      <w:r w:rsidRPr="00703FD9">
        <w:rPr>
          <w:sz w:val="28"/>
          <w:szCs w:val="28"/>
        </w:rPr>
        <w:t xml:space="preserve"> </w:t>
      </w:r>
      <w:r w:rsidR="007C0996">
        <w:rPr>
          <w:sz w:val="28"/>
          <w:szCs w:val="28"/>
        </w:rPr>
        <w:t>d</w:t>
      </w:r>
      <w:r w:rsidRPr="00703FD9">
        <w:rPr>
          <w:sz w:val="28"/>
          <w:szCs w:val="28"/>
        </w:rPr>
        <w:t>egree</w:t>
      </w:r>
      <w:r w:rsidRPr="00703FD9">
        <w:rPr>
          <w:sz w:val="28"/>
          <w:szCs w:val="28"/>
        </w:rPr>
        <w:tab/>
      </w:r>
      <w:r w:rsidRPr="00703FD9">
        <w:rPr>
          <w:sz w:val="28"/>
          <w:szCs w:val="28"/>
        </w:rPr>
        <w:tab/>
        <w:t>$</w:t>
      </w:r>
      <w:r w:rsidR="007C0996">
        <w:rPr>
          <w:sz w:val="28"/>
          <w:szCs w:val="28"/>
        </w:rPr>
        <w:t>40</w:t>
      </w:r>
      <w:r w:rsidRPr="00703FD9">
        <w:rPr>
          <w:sz w:val="28"/>
          <w:szCs w:val="28"/>
        </w:rPr>
        <w:t>,000</w:t>
      </w:r>
    </w:p>
    <w:p w14:paraId="63BB2ABD" w14:textId="7FE81D9A" w:rsidR="00703FD9" w:rsidRDefault="00703FD9" w:rsidP="00703FD9">
      <w:pPr>
        <w:rPr>
          <w:sz w:val="28"/>
          <w:szCs w:val="28"/>
        </w:rPr>
      </w:pPr>
      <w:r w:rsidRPr="00703FD9">
        <w:rPr>
          <w:sz w:val="28"/>
          <w:szCs w:val="28"/>
        </w:rPr>
        <w:t xml:space="preserve">Starting salary for teachers with a </w:t>
      </w:r>
      <w:proofErr w:type="gramStart"/>
      <w:r w:rsidR="00FF5E91">
        <w:rPr>
          <w:sz w:val="28"/>
          <w:szCs w:val="28"/>
        </w:rPr>
        <w:t>M</w:t>
      </w:r>
      <w:r w:rsidR="007C0996" w:rsidRPr="00703FD9">
        <w:rPr>
          <w:sz w:val="28"/>
          <w:szCs w:val="28"/>
        </w:rPr>
        <w:t>aster’s</w:t>
      </w:r>
      <w:proofErr w:type="gramEnd"/>
      <w:r w:rsidR="007C0996" w:rsidRPr="00703FD9">
        <w:rPr>
          <w:sz w:val="28"/>
          <w:szCs w:val="28"/>
        </w:rPr>
        <w:t xml:space="preserve"> degree</w:t>
      </w:r>
      <w:r w:rsidRPr="00703FD9">
        <w:rPr>
          <w:sz w:val="28"/>
          <w:szCs w:val="28"/>
        </w:rPr>
        <w:tab/>
      </w:r>
      <w:r w:rsidRPr="00703FD9">
        <w:rPr>
          <w:sz w:val="28"/>
          <w:szCs w:val="28"/>
        </w:rPr>
        <w:tab/>
      </w:r>
      <w:r w:rsidR="007C0996">
        <w:rPr>
          <w:sz w:val="28"/>
          <w:szCs w:val="28"/>
        </w:rPr>
        <w:tab/>
      </w:r>
      <w:r w:rsidRPr="00703FD9">
        <w:rPr>
          <w:sz w:val="28"/>
          <w:szCs w:val="28"/>
        </w:rPr>
        <w:t>$</w:t>
      </w:r>
      <w:r w:rsidR="007C0996">
        <w:rPr>
          <w:sz w:val="28"/>
          <w:szCs w:val="28"/>
        </w:rPr>
        <w:t>45</w:t>
      </w:r>
      <w:r w:rsidRPr="00703FD9">
        <w:rPr>
          <w:sz w:val="28"/>
          <w:szCs w:val="28"/>
        </w:rPr>
        <w:t>,000</w:t>
      </w:r>
    </w:p>
    <w:p w14:paraId="10E4841A" w14:textId="3CD98E7D" w:rsidR="007C0996" w:rsidRPr="00703FD9" w:rsidRDefault="007C0996" w:rsidP="007C0996">
      <w:pPr>
        <w:rPr>
          <w:sz w:val="28"/>
          <w:szCs w:val="28"/>
        </w:rPr>
      </w:pPr>
      <w:r w:rsidRPr="00703FD9">
        <w:rPr>
          <w:sz w:val="28"/>
          <w:szCs w:val="28"/>
        </w:rPr>
        <w:t xml:space="preserve">Starting salary for teachers with a </w:t>
      </w:r>
      <w:r w:rsidR="00FF5E91">
        <w:rPr>
          <w:sz w:val="28"/>
          <w:szCs w:val="28"/>
        </w:rPr>
        <w:t>D</w:t>
      </w:r>
      <w:r>
        <w:rPr>
          <w:sz w:val="28"/>
          <w:szCs w:val="28"/>
        </w:rPr>
        <w:t>octoral</w:t>
      </w:r>
      <w:r w:rsidRPr="00703FD9">
        <w:rPr>
          <w:sz w:val="28"/>
          <w:szCs w:val="28"/>
        </w:rPr>
        <w:t xml:space="preserve"> </w:t>
      </w:r>
      <w:r>
        <w:rPr>
          <w:sz w:val="28"/>
          <w:szCs w:val="28"/>
        </w:rPr>
        <w:t>d</w:t>
      </w:r>
      <w:r w:rsidRPr="00703FD9">
        <w:rPr>
          <w:sz w:val="28"/>
          <w:szCs w:val="28"/>
        </w:rPr>
        <w:t>egree</w:t>
      </w:r>
      <w:r w:rsidRPr="00703FD9">
        <w:rPr>
          <w:sz w:val="28"/>
          <w:szCs w:val="28"/>
        </w:rPr>
        <w:tab/>
      </w:r>
      <w:r w:rsidRPr="00703FD9"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03FD9">
        <w:rPr>
          <w:sz w:val="28"/>
          <w:szCs w:val="28"/>
        </w:rPr>
        <w:t>$</w:t>
      </w:r>
      <w:r>
        <w:rPr>
          <w:sz w:val="28"/>
          <w:szCs w:val="28"/>
        </w:rPr>
        <w:t>50</w:t>
      </w:r>
      <w:r w:rsidRPr="00703FD9">
        <w:rPr>
          <w:sz w:val="28"/>
          <w:szCs w:val="28"/>
        </w:rPr>
        <w:t>,000</w:t>
      </w:r>
    </w:p>
    <w:p w14:paraId="090E9E88" w14:textId="77777777" w:rsidR="007C0996" w:rsidRPr="00703FD9" w:rsidRDefault="007C0996" w:rsidP="00703FD9">
      <w:pPr>
        <w:rPr>
          <w:sz w:val="28"/>
          <w:szCs w:val="28"/>
        </w:rPr>
      </w:pPr>
    </w:p>
    <w:sectPr w:rsidR="007C0996" w:rsidRPr="00703FD9" w:rsidSect="00D14C0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6F225" w14:textId="77777777" w:rsidR="00DC76CF" w:rsidRDefault="00DC76CF" w:rsidP="00D14C0B">
      <w:pPr>
        <w:spacing w:after="0"/>
      </w:pPr>
      <w:r>
        <w:separator/>
      </w:r>
    </w:p>
  </w:endnote>
  <w:endnote w:type="continuationSeparator" w:id="0">
    <w:p w14:paraId="54B3E966" w14:textId="77777777" w:rsidR="00DC76CF" w:rsidRDefault="00DC76CF" w:rsidP="00D14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657FA" w14:textId="77777777" w:rsidR="00D14C0B" w:rsidRPr="0054648C" w:rsidRDefault="00D14C0B" w:rsidP="00D14C0B">
    <w:pPr>
      <w:pStyle w:val="Footer"/>
      <w:jc w:val="center"/>
      <w:rPr>
        <w:color w:val="2818F8"/>
      </w:rPr>
    </w:pPr>
    <w:r w:rsidRPr="0054648C">
      <w:rPr>
        <w:noProof/>
        <w:color w:val="2818F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FE87F2" wp14:editId="4AB1F14F">
              <wp:simplePos x="0" y="0"/>
              <wp:positionH relativeFrom="column">
                <wp:posOffset>647700</wp:posOffset>
              </wp:positionH>
              <wp:positionV relativeFrom="paragraph">
                <wp:posOffset>111760</wp:posOffset>
              </wp:positionV>
              <wp:extent cx="5562600" cy="0"/>
              <wp:effectExtent l="9525" t="6350" r="9525" b="1270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62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C6D9F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CA705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51pt;margin-top:8.8pt;width:43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" strokecolor="#c6d9f1"/>
          </w:pict>
        </mc:Fallback>
      </mc:AlternateContent>
    </w:r>
  </w:p>
  <w:p w14:paraId="6CAA03EF" w14:textId="77777777" w:rsidR="00D14C0B" w:rsidRPr="000E28A8" w:rsidRDefault="00D14C0B" w:rsidP="00D14C0B">
    <w:pPr>
      <w:pStyle w:val="Footer"/>
      <w:jc w:val="center"/>
      <w:rPr>
        <w:rFonts w:cs="Arial"/>
        <w:b/>
        <w:color w:val="2818F8"/>
        <w:sz w:val="20"/>
      </w:rPr>
    </w:pPr>
    <w:r w:rsidRPr="000E28A8">
      <w:rPr>
        <w:rFonts w:cs="Arial"/>
        <w:b/>
        <w:color w:val="2818F8"/>
        <w:sz w:val="20"/>
      </w:rPr>
      <w:t>5525 Astrozon Boulevard, Colorado Springs, CO 80916 | TEL (719) 302-9000 | FAX</w:t>
    </w:r>
    <w:r w:rsidRPr="000E28A8">
      <w:rPr>
        <w:rFonts w:cs="Arial"/>
        <w:b/>
        <w:color w:val="2818F8"/>
        <w:sz w:val="16"/>
      </w:rPr>
      <w:t xml:space="preserve"> </w:t>
    </w:r>
    <w:r w:rsidRPr="000E28A8">
      <w:rPr>
        <w:rFonts w:cs="Arial"/>
        <w:b/>
        <w:color w:val="2818F8"/>
        <w:sz w:val="20"/>
      </w:rPr>
      <w:t>(719) 574-</w:t>
    </w:r>
    <w:r w:rsidR="003B5ED4">
      <w:rPr>
        <w:rFonts w:cs="Arial"/>
        <w:b/>
        <w:color w:val="2818F8"/>
        <w:sz w:val="20"/>
      </w:rPr>
      <w:t>21</w:t>
    </w:r>
    <w:r w:rsidRPr="000E28A8">
      <w:rPr>
        <w:rFonts w:cs="Arial"/>
        <w:b/>
        <w:color w:val="2818F8"/>
        <w:sz w:val="20"/>
      </w:rPr>
      <w:t>98</w:t>
    </w:r>
  </w:p>
  <w:p w14:paraId="5165DA3D" w14:textId="77777777" w:rsidR="00D14C0B" w:rsidRPr="000E28A8" w:rsidRDefault="00D14C0B" w:rsidP="00D14C0B">
    <w:pPr>
      <w:pStyle w:val="Footer"/>
      <w:jc w:val="center"/>
      <w:rPr>
        <w:rFonts w:cs="Arial"/>
        <w:b/>
        <w:color w:val="2818F8"/>
      </w:rPr>
    </w:pPr>
    <w:r w:rsidRPr="000E28A8">
      <w:rPr>
        <w:rFonts w:cs="Arial"/>
        <w:b/>
        <w:color w:val="2818F8"/>
      </w:rPr>
      <w:t>www.jamesirwin</w:t>
    </w:r>
    <w:r w:rsidRPr="000E28A8">
      <w:rPr>
        <w:rFonts w:asciiTheme="majorHAnsi" w:hAnsiTheme="majorHAnsi" w:cs="Arial"/>
        <w:b/>
        <w:color w:val="2818F8"/>
      </w:rPr>
      <w:t>.</w:t>
    </w:r>
    <w:r w:rsidRPr="000E28A8">
      <w:rPr>
        <w:rFonts w:cs="Arial"/>
        <w:b/>
        <w:color w:val="2818F8"/>
      </w:rPr>
      <w:t>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7D3B8" w14:textId="77777777" w:rsidR="00DC76CF" w:rsidRDefault="00DC76CF" w:rsidP="00D14C0B">
      <w:pPr>
        <w:spacing w:after="0"/>
      </w:pPr>
      <w:r>
        <w:separator/>
      </w:r>
    </w:p>
  </w:footnote>
  <w:footnote w:type="continuationSeparator" w:id="0">
    <w:p w14:paraId="04CC6025" w14:textId="77777777" w:rsidR="00DC76CF" w:rsidRDefault="00DC76CF" w:rsidP="00D14C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4644F" w14:textId="77777777" w:rsidR="00F4414A" w:rsidRDefault="00F4414A" w:rsidP="00F4414A">
    <w:pPr>
      <w:widowControl w:val="0"/>
      <w:spacing w:after="120" w:line="165" w:lineRule="auto"/>
      <w:ind w:left="0" w:right="0"/>
      <w:rPr>
        <w:rFonts w:ascii="Baskerville Old Face" w:eastAsia="Times New Roman" w:hAnsi="Baskerville Old Face" w:cs="Times New Roman"/>
        <w:b/>
        <w:bCs/>
        <w:noProof/>
        <w:color w:val="2818F8"/>
        <w:kern w:val="28"/>
        <w:sz w:val="40"/>
        <w:szCs w:val="40"/>
      </w:rPr>
    </w:pPr>
    <w:r>
      <w:rPr>
        <w:rFonts w:ascii="Baskerville Old Face" w:eastAsia="Times New Roman" w:hAnsi="Baskerville Old Face" w:cs="Times New Roman"/>
        <w:b/>
        <w:bCs/>
        <w:noProof/>
        <w:color w:val="2818F8"/>
        <w:kern w:val="28"/>
        <w:sz w:val="52"/>
        <w:szCs w:val="52"/>
      </w:rPr>
      <w:drawing>
        <wp:anchor distT="0" distB="0" distL="114300" distR="114300" simplePos="0" relativeHeight="251660288" behindDoc="0" locked="0" layoutInCell="1" allowOverlap="1" wp14:anchorId="2BA20052" wp14:editId="00F311CD">
          <wp:simplePos x="0" y="0"/>
          <wp:positionH relativeFrom="margin">
            <wp:align>left</wp:align>
          </wp:positionH>
          <wp:positionV relativeFrom="page">
            <wp:posOffset>622300</wp:posOffset>
          </wp:positionV>
          <wp:extent cx="704850" cy="789940"/>
          <wp:effectExtent l="0" t="0" r="0" b="0"/>
          <wp:wrapThrough wrapText="bothSides">
            <wp:wrapPolygon edited="0">
              <wp:start x="1168" y="0"/>
              <wp:lineTo x="0" y="1563"/>
              <wp:lineTo x="0" y="13543"/>
              <wp:lineTo x="1168" y="17711"/>
              <wp:lineTo x="9924" y="20836"/>
              <wp:lineTo x="13427" y="20836"/>
              <wp:lineTo x="19849" y="20836"/>
              <wp:lineTo x="21016" y="18752"/>
              <wp:lineTo x="21016" y="5730"/>
              <wp:lineTo x="15178" y="1563"/>
              <wp:lineTo x="8173" y="0"/>
              <wp:lineTo x="1168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I Logo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" cy="789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A99067D" w14:textId="77777777" w:rsidR="00F4414A" w:rsidRPr="00F4414A" w:rsidRDefault="0054648C" w:rsidP="0054648C">
    <w:pPr>
      <w:widowControl w:val="0"/>
      <w:spacing w:after="0"/>
      <w:ind w:left="0" w:right="0"/>
      <w:rPr>
        <w:rFonts w:ascii="Baskerville Old Face" w:eastAsia="Times New Roman" w:hAnsi="Baskerville Old Face" w:cs="Times New Roman"/>
        <w:b/>
        <w:bCs/>
        <w:color w:val="2818F8"/>
        <w:kern w:val="28"/>
        <w:sz w:val="56"/>
        <w:szCs w:val="40"/>
        <w14:cntxtAlts/>
      </w:rPr>
    </w:pPr>
    <w:r>
      <w:rPr>
        <w:rFonts w:ascii="Baskerville Old Face" w:eastAsia="Times New Roman" w:hAnsi="Baskerville Old Face" w:cs="Times New Roman"/>
        <w:b/>
        <w:bCs/>
        <w:noProof/>
        <w:color w:val="2818F8"/>
        <w:kern w:val="28"/>
        <w:sz w:val="56"/>
        <w:szCs w:val="40"/>
      </w:rPr>
      <w:t xml:space="preserve"> </w:t>
    </w:r>
    <w:r w:rsidR="00F4414A" w:rsidRPr="00F4414A">
      <w:rPr>
        <w:rFonts w:ascii="Baskerville Old Face" w:eastAsia="Times New Roman" w:hAnsi="Baskerville Old Face" w:cs="Times New Roman"/>
        <w:b/>
        <w:bCs/>
        <w:noProof/>
        <w:color w:val="2818F8"/>
        <w:kern w:val="28"/>
        <w:sz w:val="56"/>
        <w:szCs w:val="40"/>
      </w:rPr>
      <w:t>JAMES IRWIN CHARTER SCHOOLS</w:t>
    </w:r>
  </w:p>
  <w:p w14:paraId="1B9ABBE9" w14:textId="77777777" w:rsidR="00F4414A" w:rsidRPr="00F4414A" w:rsidRDefault="00F4414A" w:rsidP="00F4414A">
    <w:pPr>
      <w:widowControl w:val="0"/>
      <w:spacing w:after="120" w:line="285" w:lineRule="auto"/>
      <w:ind w:left="0" w:right="0"/>
      <w:jc w:val="center"/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</w:pPr>
    <w:r w:rsidRPr="00F4414A"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              </w:t>
    </w:r>
    <w:r w:rsidR="0054648C"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 </w:t>
    </w:r>
    <w:r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 </w:t>
    </w:r>
    <w:r w:rsidR="0054648C"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</w:t>
    </w:r>
    <w:r w:rsidR="0094540C"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  </w:t>
    </w:r>
    <w:r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 xml:space="preserve"> </w:t>
    </w:r>
    <w:r w:rsidRPr="00F4414A">
      <w:rPr>
        <w:rFonts w:ascii="Baskerville Old Face" w:eastAsia="Times New Roman" w:hAnsi="Baskerville Old Face" w:cs="Times New Roman"/>
        <w:b/>
        <w:bCs/>
        <w:color w:val="2818F8"/>
        <w:kern w:val="28"/>
        <w:sz w:val="32"/>
        <w:szCs w:val="32"/>
        <w14:cntxtAlts/>
      </w:rPr>
      <w:t>Character Development and Academic Excellence</w:t>
    </w:r>
  </w:p>
  <w:p w14:paraId="1A278C99" w14:textId="77777777" w:rsidR="00D14C0B" w:rsidRDefault="00F4414A" w:rsidP="00F4414A">
    <w:pPr>
      <w:widowControl w:val="0"/>
      <w:spacing w:after="120" w:line="285" w:lineRule="auto"/>
      <w:ind w:left="0" w:right="0"/>
    </w:pPr>
    <w:r w:rsidRPr="00F4414A">
      <w:rPr>
        <w:rFonts w:ascii="Baskerville Old Face" w:eastAsia="Times New Roman" w:hAnsi="Baskerville Old Face" w:cs="Times New Roman"/>
        <w:color w:val="2818F8"/>
        <w:kern w:val="28"/>
        <w:sz w:val="28"/>
        <w:szCs w:val="28"/>
        <w14:cntxtAlts/>
      </w:rPr>
      <w:t> 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K2MDA2AGJjCyUdpeDU4uLM/DyQAsNaACXdb7ssAAAA"/>
  </w:docVars>
  <w:rsids>
    <w:rsidRoot w:val="00D35946"/>
    <w:rsid w:val="00033103"/>
    <w:rsid w:val="00084E85"/>
    <w:rsid w:val="000B4994"/>
    <w:rsid w:val="000C6A0F"/>
    <w:rsid w:val="000E28A8"/>
    <w:rsid w:val="001232C7"/>
    <w:rsid w:val="00144866"/>
    <w:rsid w:val="001560F9"/>
    <w:rsid w:val="001F1814"/>
    <w:rsid w:val="00263AF1"/>
    <w:rsid w:val="00296554"/>
    <w:rsid w:val="002F1181"/>
    <w:rsid w:val="00301CEA"/>
    <w:rsid w:val="003209B3"/>
    <w:rsid w:val="003B5ED4"/>
    <w:rsid w:val="0040426C"/>
    <w:rsid w:val="00483FD0"/>
    <w:rsid w:val="0054648C"/>
    <w:rsid w:val="0058532C"/>
    <w:rsid w:val="00631B3F"/>
    <w:rsid w:val="00660862"/>
    <w:rsid w:val="006D6486"/>
    <w:rsid w:val="00703FD9"/>
    <w:rsid w:val="00730C8D"/>
    <w:rsid w:val="00735C0B"/>
    <w:rsid w:val="00763CB7"/>
    <w:rsid w:val="007B32C9"/>
    <w:rsid w:val="007B412F"/>
    <w:rsid w:val="007C0996"/>
    <w:rsid w:val="008359D3"/>
    <w:rsid w:val="00842A28"/>
    <w:rsid w:val="008927B3"/>
    <w:rsid w:val="008B5443"/>
    <w:rsid w:val="00935AA2"/>
    <w:rsid w:val="0094540C"/>
    <w:rsid w:val="00950CB0"/>
    <w:rsid w:val="00952CFD"/>
    <w:rsid w:val="00986A91"/>
    <w:rsid w:val="009B5BBD"/>
    <w:rsid w:val="00BF07D0"/>
    <w:rsid w:val="00C23895"/>
    <w:rsid w:val="00C303B0"/>
    <w:rsid w:val="00D14C0B"/>
    <w:rsid w:val="00D35946"/>
    <w:rsid w:val="00D924D4"/>
    <w:rsid w:val="00DC76CF"/>
    <w:rsid w:val="00E24A87"/>
    <w:rsid w:val="00E52224"/>
    <w:rsid w:val="00E57C88"/>
    <w:rsid w:val="00F24393"/>
    <w:rsid w:val="00F4414A"/>
    <w:rsid w:val="00FF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FB2E6D"/>
  <w15:docId w15:val="{09DAF91C-C4A0-4D82-82A3-8BCC5BCB4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B0"/>
    <w:pPr>
      <w:spacing w:line="240" w:lineRule="auto"/>
      <w:ind w:left="720" w:right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B5ED4"/>
    <w:pPr>
      <w:keepNext/>
      <w:keepLines/>
      <w:spacing w:before="240" w:after="0" w:line="259" w:lineRule="auto"/>
      <w:ind w:left="0" w:right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C0B"/>
    <w:pPr>
      <w:tabs>
        <w:tab w:val="center" w:pos="4680"/>
        <w:tab w:val="right" w:pos="9360"/>
      </w:tabs>
      <w:spacing w:after="0"/>
      <w:ind w:left="0" w:right="0"/>
    </w:pPr>
  </w:style>
  <w:style w:type="character" w:customStyle="1" w:styleId="HeaderChar">
    <w:name w:val="Header Char"/>
    <w:basedOn w:val="DefaultParagraphFont"/>
    <w:link w:val="Header"/>
    <w:uiPriority w:val="99"/>
    <w:rsid w:val="00D14C0B"/>
  </w:style>
  <w:style w:type="paragraph" w:styleId="Footer">
    <w:name w:val="footer"/>
    <w:basedOn w:val="Normal"/>
    <w:link w:val="FooterChar"/>
    <w:uiPriority w:val="99"/>
    <w:unhideWhenUsed/>
    <w:rsid w:val="00D14C0B"/>
    <w:pPr>
      <w:tabs>
        <w:tab w:val="center" w:pos="4680"/>
        <w:tab w:val="right" w:pos="9360"/>
      </w:tabs>
      <w:spacing w:after="0"/>
      <w:ind w:left="0" w:right="0"/>
    </w:pPr>
  </w:style>
  <w:style w:type="character" w:customStyle="1" w:styleId="FooterChar">
    <w:name w:val="Footer Char"/>
    <w:basedOn w:val="DefaultParagraphFont"/>
    <w:link w:val="Footer"/>
    <w:uiPriority w:val="99"/>
    <w:rsid w:val="00D14C0B"/>
  </w:style>
  <w:style w:type="paragraph" w:styleId="BalloonText">
    <w:name w:val="Balloon Text"/>
    <w:basedOn w:val="Normal"/>
    <w:link w:val="BalloonTextChar"/>
    <w:uiPriority w:val="99"/>
    <w:semiHidden/>
    <w:unhideWhenUsed/>
    <w:rsid w:val="00D14C0B"/>
    <w:pPr>
      <w:spacing w:after="0"/>
      <w:ind w:left="0" w:right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0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B5ED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qFormat/>
    <w:rsid w:val="003B5ED4"/>
    <w:rPr>
      <w:b/>
      <w:bCs/>
    </w:rPr>
  </w:style>
  <w:style w:type="character" w:styleId="Hyperlink">
    <w:name w:val="Hyperlink"/>
    <w:basedOn w:val="DefaultParagraphFont"/>
    <w:uiPriority w:val="99"/>
    <w:unhideWhenUsed/>
    <w:rsid w:val="006608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9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C564A-0EEA-4088-8059-72472521F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Irwin Charter Schools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Carroll</dc:creator>
  <cp:lastModifiedBy>Linda Carroll</cp:lastModifiedBy>
  <cp:revision>3</cp:revision>
  <cp:lastPrinted>2022-08-08T20:18:00Z</cp:lastPrinted>
  <dcterms:created xsi:type="dcterms:W3CDTF">2023-07-24T14:28:00Z</dcterms:created>
  <dcterms:modified xsi:type="dcterms:W3CDTF">2023-07-24T15:14:00Z</dcterms:modified>
</cp:coreProperties>
</file>